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C3B61" w14:textId="77777777" w:rsidR="005752FA" w:rsidRDefault="008332C1">
      <w:pPr>
        <w:pStyle w:val="Title"/>
      </w:pPr>
      <w:r>
        <w:t>Addison’s disease associated with advanced HIV may explain the high mortality</w:t>
      </w:r>
    </w:p>
    <w:p w14:paraId="6DFECF4D" w14:textId="77777777" w:rsidR="005752FA" w:rsidRDefault="008332C1">
      <w:pPr>
        <w:pStyle w:val="Author"/>
      </w:pPr>
      <w:r>
        <w:t>Dr Joseph B Sempa</w:t>
      </w:r>
    </w:p>
    <w:p w14:paraId="6363BFB8" w14:textId="77777777" w:rsidR="005752FA" w:rsidRDefault="008332C1">
      <w:pPr>
        <w:pStyle w:val="Date"/>
      </w:pPr>
      <w:r>
        <w:t>2022-08-0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88437796"/>
        <w:docPartObj>
          <w:docPartGallery w:val="Table of Contents"/>
          <w:docPartUnique/>
        </w:docPartObj>
      </w:sdtPr>
      <w:sdtEndPr/>
      <w:sdtContent>
        <w:p w14:paraId="04BEF4B4" w14:textId="77777777" w:rsidR="005752FA" w:rsidRDefault="008332C1">
          <w:pPr>
            <w:pStyle w:val="TOCHeading"/>
          </w:pPr>
          <w:r>
            <w:t>Table of Contents</w:t>
          </w:r>
        </w:p>
        <w:p w14:paraId="039C85BB" w14:textId="0CB9B1B8" w:rsidR="00A42D3A" w:rsidRDefault="008332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329244" w:history="1">
            <w:r w:rsidR="00A42D3A" w:rsidRPr="00F3748D">
              <w:rPr>
                <w:rStyle w:val="Hyperlink"/>
                <w:noProof/>
              </w:rPr>
              <w:t>Table 1: Profile of patients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4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2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26C30E28" w14:textId="02949F5B" w:rsidR="00A42D3A" w:rsidRDefault="00A42D3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5" w:history="1">
            <w:r w:rsidRPr="00F3748D">
              <w:rPr>
                <w:rStyle w:val="Hyperlink"/>
                <w:noProof/>
              </w:rPr>
              <w:t>Table 2: comparing Addisons status with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329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2E95A" w14:textId="2E825EE7" w:rsidR="00A42D3A" w:rsidRDefault="00A42D3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6" w:history="1">
            <w:r w:rsidRPr="00F3748D">
              <w:rPr>
                <w:rStyle w:val="Hyperlink"/>
                <w:noProof/>
              </w:rPr>
              <w:t>Table 3: Bivariate table (without imputed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329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EECDA" w14:textId="1982087A" w:rsidR="00A42D3A" w:rsidRDefault="00A42D3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7" w:history="1">
            <w:r w:rsidRPr="00F3748D">
              <w:rPr>
                <w:rStyle w:val="Hyperlink"/>
                <w:noProof/>
              </w:rPr>
              <w:t>Table 3: Bivariate table with impu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329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121CB" w14:textId="13DD9A4E" w:rsidR="00A42D3A" w:rsidRDefault="00A42D3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8" w:history="1">
            <w:r w:rsidRPr="00F3748D">
              <w:rPr>
                <w:rStyle w:val="Hyperlink"/>
                <w:noProof/>
              </w:rPr>
              <w:t>Table 4: Multivariate table (generated with imputed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329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757A5" w14:textId="63CA1DDE" w:rsidR="005752FA" w:rsidRDefault="008332C1">
          <w:r>
            <w:fldChar w:fldCharType="end"/>
          </w:r>
        </w:p>
      </w:sdtContent>
    </w:sdt>
    <w:p w14:paraId="40BA4F60" w14:textId="567E9871" w:rsidR="005752FA" w:rsidRDefault="008332C1">
      <w:pPr>
        <w:pStyle w:val="Heading1"/>
      </w:pPr>
      <w:bookmarkStart w:id="0" w:name="table-1"/>
      <w:bookmarkStart w:id="1" w:name="_Toc110329244"/>
      <w:r>
        <w:lastRenderedPageBreak/>
        <w:t>Table 1</w:t>
      </w:r>
      <w:r w:rsidR="00A42D3A">
        <w:t>: Profile of patients</w:t>
      </w:r>
      <w:bookmarkEnd w:id="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</w:tblGrid>
      <w:tr w:rsidR="005752FA" w14:paraId="280D8DE6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E839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9E16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817D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5752FA" w14:paraId="321CC41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9833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B22C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211A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</w:tr>
      <w:tr w:rsidR="005752FA" w14:paraId="0D0CDA1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C2AB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0297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48D48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799E847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6D95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D325B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18CA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50.8%)</w:t>
            </w:r>
          </w:p>
        </w:tc>
      </w:tr>
      <w:tr w:rsidR="005752FA" w14:paraId="6B5F5092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D9FB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5873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0873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49.2%)</w:t>
            </w:r>
          </w:p>
        </w:tc>
      </w:tr>
      <w:tr w:rsidR="005752FA" w14:paraId="441A94E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2CED9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6448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0E0BD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22330CC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ECDC3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890FF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F7AB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5752FA" w14:paraId="7C1E2EB8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F0445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37ED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5EBA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 (83.4%)</w:t>
            </w:r>
          </w:p>
        </w:tc>
      </w:tr>
      <w:tr w:rsidR="005752FA" w14:paraId="11A3D6F6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34CDE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8BC9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79B7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5.9%)</w:t>
            </w:r>
          </w:p>
        </w:tc>
      </w:tr>
      <w:tr w:rsidR="005752FA" w14:paraId="7D0522F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4DCB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747F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0220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</w:tr>
      <w:tr w:rsidR="005752FA" w14:paraId="72B84217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BCD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5EA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C990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</w:tr>
      <w:tr w:rsidR="005752FA" w14:paraId="6EC8621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594E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ABD0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1CDF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99.1%)</w:t>
            </w:r>
          </w:p>
        </w:tc>
      </w:tr>
      <w:tr w:rsidR="005752FA" w14:paraId="7F221D3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6E30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FFD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0705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4 (3.16, 5.35)</w:t>
            </w:r>
          </w:p>
        </w:tc>
      </w:tr>
      <w:tr w:rsidR="005752FA" w14:paraId="4244BA96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75A3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DA3D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4169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60)</w:t>
            </w:r>
          </w:p>
        </w:tc>
      </w:tr>
      <w:tr w:rsidR="005752FA" w14:paraId="39579F39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6EAC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8B4E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18E2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.0 (130.0, 137.0)</w:t>
            </w:r>
          </w:p>
        </w:tc>
      </w:tr>
      <w:tr w:rsidR="005752FA" w14:paraId="2193245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42FD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D20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857F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0, 4.60)</w:t>
            </w:r>
          </w:p>
        </w:tc>
      </w:tr>
      <w:tr w:rsidR="005752FA" w14:paraId="504AE12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65C1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7146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6828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0 (7.40, 10.30)</w:t>
            </w:r>
          </w:p>
        </w:tc>
      </w:tr>
      <w:tr w:rsidR="005752FA" w14:paraId="1DB223B1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C0967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1A0C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14B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3.5, 8.0)</w:t>
            </w:r>
          </w:p>
        </w:tc>
      </w:tr>
      <w:tr w:rsidR="005752FA" w14:paraId="794EF2D7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FF4F9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5CCB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BADF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8)</w:t>
            </w:r>
          </w:p>
        </w:tc>
      </w:tr>
      <w:tr w:rsidR="005752FA" w14:paraId="70C0945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70ED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A4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3243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8)</w:t>
            </w:r>
          </w:p>
        </w:tc>
      </w:tr>
      <w:tr w:rsidR="005752FA" w14:paraId="1F857F09" w14:textId="77777777" w:rsidTr="005752FA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6AE7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 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F9FD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3AC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4%)</w:t>
            </w:r>
          </w:p>
        </w:tc>
      </w:tr>
      <w:tr w:rsidR="005752FA" w14:paraId="187F3772" w14:textId="77777777" w:rsidTr="005752FA">
        <w:trPr>
          <w:cantSplit/>
          <w:jc w:val="center"/>
        </w:trPr>
        <w:tc>
          <w:tcPr>
            <w:tcW w:w="65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4998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14:paraId="637EC11E" w14:textId="77777777" w:rsidR="005752FA" w:rsidRDefault="008332C1">
      <w:pPr>
        <w:pStyle w:val="Heading1"/>
      </w:pPr>
      <w:bookmarkStart w:id="2" w:name="Xd354d3bbee763095ac645bbb92b3cf868988e0c"/>
      <w:bookmarkStart w:id="3" w:name="_Toc110329245"/>
      <w:bookmarkEnd w:id="0"/>
      <w:r>
        <w:t>Table 2: comparing Addisons status with other variables</w:t>
      </w:r>
      <w:bookmarkEnd w:id="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 w:rsidR="005752FA" w14:paraId="0DD7638A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3784A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60F0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978C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D730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13B2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5752FA" w14:paraId="4D18750B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270B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BC0B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C7C2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3B7F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44F0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5752FA" w14:paraId="4886879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EF52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F779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ABF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09038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9B9B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752FA" w14:paraId="4B591CD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D354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0C05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F158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52.4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9D3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19E7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336FA6F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517C3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D66A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74A0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47.6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03EC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4DD0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0B966F8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1FC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3DFE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2374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F70C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5DE1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171C7B6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2417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A33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029C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81.9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09FE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403A4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770FD428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7DE1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EE102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AD1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8.1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E82C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BC34A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6C3C8D3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B007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E7BE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4F5A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3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02D1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E415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284EBE03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2CA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DE74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EDBA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D3A0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73C3C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61F1F6B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C487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3D83C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B773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.0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8ADA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.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BB0FE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1C16E2F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6AE2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818C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A3D8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1 (3.27, 5.37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6BA8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 (4.79, 5.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EDB7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492FCC0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ECD91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0FC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E103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5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1E48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2, 5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9E0B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6F4286A1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36E9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6008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F0FF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30.0, 137.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33C4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0 (131.0, 137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D7F8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5752FA" w14:paraId="4BF0B6E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3C2DA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7027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707F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5, 4.6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A76E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 (3.30, 4.6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0A82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3EFEDB7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51BE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D176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8C9F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0 (7.40, 10.4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94EB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0 (7.62, 10.3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CB23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752FA" w14:paraId="4FE11A5B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6A0D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49FC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1BEE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 (3.9, 8.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56D3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2.9, 8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B09B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754A2A1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D039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F1B8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0174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4, 1.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A0E0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, 1.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A145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04038F88" w14:textId="77777777" w:rsidTr="005752FA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675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F2F2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FB32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7)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8681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, 15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DDF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586690D0" w14:textId="77777777" w:rsidTr="005752FA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0DA7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5752FA" w14:paraId="17CE12A1" w14:textId="77777777" w:rsidTr="005752FA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70E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57AD73B1" w14:textId="77777777" w:rsidR="005752FA" w:rsidRDefault="008332C1">
      <w:pPr>
        <w:pStyle w:val="Heading1"/>
      </w:pPr>
      <w:bookmarkStart w:id="4" w:name="X6a3d1da0595725405feafbdfdbd98e5912ac089"/>
      <w:bookmarkStart w:id="5" w:name="_Toc110329246"/>
      <w:bookmarkEnd w:id="2"/>
      <w:r>
        <w:t>Table 3: Bivariate table (without imputed data)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 w:rsidR="005752FA" w14:paraId="2AEE9229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38E6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A31B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0E43A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5F5C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218A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5752FA" w14:paraId="112FB2A8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9FF72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at_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9760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0EA0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F6E2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0C26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7D4DE72E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58F7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D265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593B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12D8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3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C373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246BAC73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B92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D3D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CAE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7476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8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BC2C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356566BB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38A0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_of_current_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3D92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DC0F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0DF3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FCA6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2BE57B26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2D11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_viral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BA82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DFF3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492C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2.4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0E10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5752FA" w14:paraId="662F0FAF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21D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_CD4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0CF4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C936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FFAF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B84B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0793AC69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9970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4857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12BD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B38C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D55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13FCE937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9FAD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88A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9E78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3A6D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1.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56C6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45933CA5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B9A3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791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DBE4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93E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D47A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1D0B5334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A516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_cell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1662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8FDE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1339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4722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7C91C67E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3A4FE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D797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9B83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D556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0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2ED9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2DC64DA1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8CDA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65F8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A97A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7C51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0054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6E50C447" w14:textId="77777777" w:rsidTr="005752FA">
        <w:trPr>
          <w:cantSplit/>
          <w:jc w:val="center"/>
        </w:trPr>
        <w:tc>
          <w:tcPr>
            <w:tcW w:w="30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CEA1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E1F1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BD4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9134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2.97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647E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6A5EF9E7" w14:textId="77777777" w:rsidTr="005752FA">
        <w:trPr>
          <w:cantSplit/>
          <w:jc w:val="center"/>
        </w:trPr>
        <w:tc>
          <w:tcPr>
            <w:tcW w:w="722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B87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58A602DC" w14:textId="77777777" w:rsidR="005752FA" w:rsidRDefault="008332C1">
      <w:pPr>
        <w:pStyle w:val="Heading1"/>
      </w:pPr>
      <w:bookmarkStart w:id="6" w:name="X80ad9036bc2ef318a950f7fd039e1d189c7fa5c"/>
      <w:bookmarkStart w:id="7" w:name="_Toc110329247"/>
      <w:bookmarkEnd w:id="4"/>
      <w:r>
        <w:t>Table 3: Bivariate table with imputed data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 w:rsidR="005752FA" w14:paraId="48F90BD7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B0F0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D735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4D503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95E0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9EA7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5752FA" w14:paraId="132858DA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8002A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at_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B10F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5C48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1DDE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B368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54CC3C40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5B78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2CDE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10EE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659F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3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51CB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34A0B284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048EE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A989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CD9A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6E51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1.8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F5BC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6DE89CE0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D47E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_of_current_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C032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16BF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7040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21D3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2AEA7EA0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736F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_viral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533E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4A39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3E78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, 1.8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6684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5752FA" w14:paraId="3B56241A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8810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_CD4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A357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20D3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1ED5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C08B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68DAB35B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3BCF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4CFB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212C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707A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E583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2C260C3C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F9C8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595A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C007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91C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1.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54FD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1737868D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014B1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69B4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09A0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1320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9986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6372A2BF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1835F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_cell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9BD8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0B6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872E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D9A3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447A9900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A6702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E879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4EA8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6E14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CB07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</w:tr>
      <w:tr w:rsidR="005752FA" w14:paraId="07D4647F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C71B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23AD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9068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C458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0.9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3454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5752FA" w14:paraId="20CD8FE4" w14:textId="77777777" w:rsidTr="005752FA">
        <w:trPr>
          <w:cantSplit/>
          <w:jc w:val="center"/>
        </w:trPr>
        <w:tc>
          <w:tcPr>
            <w:tcW w:w="30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0111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D491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AFE1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3357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2.38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6E00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752FA" w14:paraId="24E8F090" w14:textId="77777777" w:rsidTr="005752FA">
        <w:trPr>
          <w:cantSplit/>
          <w:jc w:val="center"/>
        </w:trPr>
        <w:tc>
          <w:tcPr>
            <w:tcW w:w="722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D069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761826E" w14:textId="77777777" w:rsidR="005752FA" w:rsidRDefault="008332C1">
      <w:pPr>
        <w:pStyle w:val="Heading1"/>
      </w:pPr>
      <w:bookmarkStart w:id="8" w:name="X2a6b84b707f503cbe0808f4f39a1bd846663630"/>
      <w:bookmarkStart w:id="9" w:name="_Toc110329248"/>
      <w:bookmarkEnd w:id="6"/>
      <w:r>
        <w:t>Table 4: Multivariate table (generated with imputed data)</w:t>
      </w:r>
      <w:bookmarkEnd w:id="9"/>
    </w:p>
    <w:p w14:paraId="12D57FB2" w14:textId="2267105E" w:rsidR="005752FA" w:rsidRPr="00D27073" w:rsidRDefault="008332C1">
      <w:pPr>
        <w:pStyle w:val="FirstParagraph"/>
        <w:rPr>
          <w:rFonts w:ascii="Arial" w:hAnsi="Arial" w:cs="Arial"/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lastRenderedPageBreak/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</w:t>
      </w:r>
      <w:r w:rsidRPr="00D27073">
        <w:rPr>
          <w:rFonts w:ascii="Arial" w:hAnsi="Arial" w:cs="Arial"/>
          <w:sz w:val="22"/>
          <w:szCs w:val="22"/>
        </w:rPr>
        <w:t xml:space="preserve">you think may not be biologically contributing </w:t>
      </w:r>
      <w:proofErr w:type="gramStart"/>
      <w:r w:rsidRPr="00D27073">
        <w:rPr>
          <w:rFonts w:ascii="Arial" w:hAnsi="Arial" w:cs="Arial"/>
          <w:sz w:val="22"/>
          <w:szCs w:val="22"/>
        </w:rPr>
        <w:t>in</w:t>
      </w:r>
      <w:proofErr w:type="gramEnd"/>
      <w:r w:rsidRPr="00D27073">
        <w:rPr>
          <w:rFonts w:ascii="Arial" w:hAnsi="Arial" w:cs="Arial"/>
          <w:sz w:val="22"/>
          <w:szCs w:val="22"/>
        </w:rPr>
        <w:t xml:space="preserve"> the relationship. </w:t>
      </w:r>
      <w:bookmarkEnd w:id="8"/>
    </w:p>
    <w:p w14:paraId="0B002C4B" w14:textId="7FF596CB" w:rsidR="00A42D3A" w:rsidRPr="00D27073" w:rsidRDefault="00A42D3A" w:rsidP="00A42D3A">
      <w:pPr>
        <w:pStyle w:val="BodyText"/>
        <w:rPr>
          <w:rFonts w:ascii="Arial" w:hAnsi="Arial" w:cs="Arial"/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fldChar w:fldCharType="begin"/>
      </w:r>
      <w:r w:rsidRPr="00D27073">
        <w:rPr>
          <w:rFonts w:ascii="Arial" w:hAnsi="Arial" w:cs="Arial"/>
          <w:sz w:val="22"/>
          <w:szCs w:val="22"/>
        </w:rPr>
        <w:instrText xml:space="preserve"> LINK Excel.SheetBinaryMacroEnabled.12 "C:\\Users\\sempajb\\Documents\\GitHub\\Contractual_wk\\thabs_PHD\\final_table_updated.csv" "final_table_updated!R1C1:R6C4" \a \f 4 \h  \* MERGEFORMAT </w:instrText>
      </w:r>
      <w:r w:rsidRPr="00D27073">
        <w:rPr>
          <w:rFonts w:ascii="Arial" w:hAnsi="Arial" w:cs="Arial"/>
          <w:sz w:val="22"/>
          <w:szCs w:val="22"/>
        </w:rPr>
        <w:fldChar w:fldCharType="separate"/>
      </w:r>
    </w:p>
    <w:tbl>
      <w:tblPr>
        <w:tblStyle w:val="MediumList1"/>
        <w:tblW w:w="6948" w:type="dxa"/>
        <w:tblLook w:val="04A0" w:firstRow="1" w:lastRow="0" w:firstColumn="1" w:lastColumn="0" w:noHBand="0" w:noVBand="1"/>
      </w:tblPr>
      <w:tblGrid>
        <w:gridCol w:w="2178"/>
        <w:gridCol w:w="913"/>
        <w:gridCol w:w="2147"/>
        <w:gridCol w:w="1710"/>
      </w:tblGrid>
      <w:tr w:rsidR="00A42D3A" w:rsidRPr="00A42D3A" w14:paraId="6EF6206C" w14:textId="77777777" w:rsidTr="00D270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0B4B6BC8" w14:textId="640410AA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913" w:type="dxa"/>
            <w:noWrap/>
            <w:hideMark/>
          </w:tcPr>
          <w:p w14:paraId="67728A15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dj.HR</w:t>
            </w:r>
          </w:p>
        </w:tc>
        <w:tc>
          <w:tcPr>
            <w:tcW w:w="2147" w:type="dxa"/>
            <w:noWrap/>
            <w:hideMark/>
          </w:tcPr>
          <w:p w14:paraId="30282AD6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5%CI</w:t>
            </w:r>
          </w:p>
        </w:tc>
        <w:tc>
          <w:tcPr>
            <w:tcW w:w="1710" w:type="dxa"/>
            <w:noWrap/>
            <w:hideMark/>
          </w:tcPr>
          <w:p w14:paraId="10001A1A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 value</w:t>
            </w:r>
          </w:p>
        </w:tc>
      </w:tr>
      <w:tr w:rsidR="00A42D3A" w:rsidRPr="00A42D3A" w14:paraId="3BCBFDAD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7346CC49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ddison's disease</w:t>
            </w:r>
          </w:p>
        </w:tc>
        <w:tc>
          <w:tcPr>
            <w:tcW w:w="913" w:type="dxa"/>
            <w:noWrap/>
            <w:hideMark/>
          </w:tcPr>
          <w:p w14:paraId="7E1812DD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65</w:t>
            </w:r>
          </w:p>
        </w:tc>
        <w:tc>
          <w:tcPr>
            <w:tcW w:w="2147" w:type="dxa"/>
            <w:noWrap/>
            <w:hideMark/>
          </w:tcPr>
          <w:p w14:paraId="7C989C59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21813, 1.46569)</w:t>
            </w:r>
          </w:p>
        </w:tc>
        <w:tc>
          <w:tcPr>
            <w:tcW w:w="1710" w:type="dxa"/>
            <w:noWrap/>
            <w:hideMark/>
          </w:tcPr>
          <w:p w14:paraId="05B2EA1D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40693729</w:t>
            </w:r>
          </w:p>
        </w:tc>
      </w:tr>
      <w:tr w:rsidR="00A42D3A" w:rsidRPr="00A42D3A" w14:paraId="3584282E" w14:textId="77777777" w:rsidTr="00D27073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1BCFB6F5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913" w:type="dxa"/>
            <w:noWrap/>
            <w:hideMark/>
          </w:tcPr>
          <w:p w14:paraId="0AAA9811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774</w:t>
            </w:r>
          </w:p>
        </w:tc>
        <w:tc>
          <w:tcPr>
            <w:tcW w:w="2147" w:type="dxa"/>
            <w:noWrap/>
            <w:hideMark/>
          </w:tcPr>
          <w:p w14:paraId="4D988D75" w14:textId="77777777" w:rsidR="00A42D3A" w:rsidRPr="00A42D3A" w:rsidRDefault="00A42D3A" w:rsidP="00A42D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1.41225, 2.22899)</w:t>
            </w:r>
          </w:p>
        </w:tc>
        <w:tc>
          <w:tcPr>
            <w:tcW w:w="1710" w:type="dxa"/>
            <w:noWrap/>
            <w:hideMark/>
          </w:tcPr>
          <w:p w14:paraId="70778DB4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8.44E-07</w:t>
            </w:r>
          </w:p>
        </w:tc>
      </w:tr>
      <w:tr w:rsidR="00A42D3A" w:rsidRPr="00A42D3A" w14:paraId="29B017BB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2A0634DE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913" w:type="dxa"/>
            <w:noWrap/>
            <w:hideMark/>
          </w:tcPr>
          <w:p w14:paraId="4B26FF6A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74</w:t>
            </w:r>
          </w:p>
        </w:tc>
        <w:tc>
          <w:tcPr>
            <w:tcW w:w="2147" w:type="dxa"/>
            <w:noWrap/>
            <w:hideMark/>
          </w:tcPr>
          <w:p w14:paraId="32216C63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95467, 0.99279)</w:t>
            </w:r>
          </w:p>
        </w:tc>
        <w:tc>
          <w:tcPr>
            <w:tcW w:w="1710" w:type="dxa"/>
            <w:noWrap/>
            <w:hideMark/>
          </w:tcPr>
          <w:p w14:paraId="4747D480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7263384</w:t>
            </w:r>
          </w:p>
        </w:tc>
      </w:tr>
      <w:tr w:rsidR="00A42D3A" w:rsidRPr="00A42D3A" w14:paraId="3540FF54" w14:textId="77777777" w:rsidTr="00D27073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638B239E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913" w:type="dxa"/>
            <w:noWrap/>
            <w:hideMark/>
          </w:tcPr>
          <w:p w14:paraId="6BE25790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24</w:t>
            </w:r>
          </w:p>
        </w:tc>
        <w:tc>
          <w:tcPr>
            <w:tcW w:w="2147" w:type="dxa"/>
            <w:noWrap/>
            <w:hideMark/>
          </w:tcPr>
          <w:p w14:paraId="6546101E" w14:textId="77777777" w:rsidR="00A42D3A" w:rsidRPr="00A42D3A" w:rsidRDefault="00A42D3A" w:rsidP="00A42D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87072, 0.98059)</w:t>
            </w:r>
          </w:p>
        </w:tc>
        <w:tc>
          <w:tcPr>
            <w:tcW w:w="1710" w:type="dxa"/>
            <w:noWrap/>
            <w:hideMark/>
          </w:tcPr>
          <w:p w14:paraId="4BE542D0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9145005</w:t>
            </w:r>
          </w:p>
        </w:tc>
      </w:tr>
      <w:tr w:rsidR="00A42D3A" w:rsidRPr="00A42D3A" w14:paraId="5CB3C89A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19900439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913" w:type="dxa"/>
            <w:noWrap/>
            <w:hideMark/>
          </w:tcPr>
          <w:p w14:paraId="44FEB5DB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62</w:t>
            </w:r>
          </w:p>
        </w:tc>
        <w:tc>
          <w:tcPr>
            <w:tcW w:w="2147" w:type="dxa"/>
            <w:noWrap/>
            <w:hideMark/>
          </w:tcPr>
          <w:p w14:paraId="7A936068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65495, 1.13395)</w:t>
            </w:r>
          </w:p>
        </w:tc>
        <w:tc>
          <w:tcPr>
            <w:tcW w:w="1710" w:type="dxa"/>
            <w:noWrap/>
            <w:hideMark/>
          </w:tcPr>
          <w:p w14:paraId="02E66B6C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8136069</w:t>
            </w:r>
          </w:p>
        </w:tc>
      </w:tr>
    </w:tbl>
    <w:p w14:paraId="282F37B5" w14:textId="7823A8E4" w:rsidR="00A42D3A" w:rsidRPr="00D27073" w:rsidRDefault="00A42D3A" w:rsidP="00A42D3A">
      <w:pPr>
        <w:pStyle w:val="BodyText"/>
        <w:rPr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fldChar w:fldCharType="end"/>
      </w:r>
    </w:p>
    <w:sectPr w:rsidR="00A42D3A" w:rsidRPr="00D270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7AB32" w14:textId="77777777" w:rsidR="008332C1" w:rsidRDefault="008332C1">
      <w:pPr>
        <w:spacing w:after="0"/>
      </w:pPr>
      <w:r>
        <w:separator/>
      </w:r>
    </w:p>
  </w:endnote>
  <w:endnote w:type="continuationSeparator" w:id="0">
    <w:p w14:paraId="1A45AF6B" w14:textId="77777777" w:rsidR="008332C1" w:rsidRDefault="008332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E371F" w14:textId="77777777" w:rsidR="008332C1" w:rsidRDefault="008332C1">
      <w:r>
        <w:separator/>
      </w:r>
    </w:p>
  </w:footnote>
  <w:footnote w:type="continuationSeparator" w:id="0">
    <w:p w14:paraId="3BCB0C47" w14:textId="77777777" w:rsidR="008332C1" w:rsidRDefault="00833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92B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52FA"/>
    <w:rsid w:val="005752FA"/>
    <w:rsid w:val="008332C1"/>
    <w:rsid w:val="00A42D3A"/>
    <w:rsid w:val="00D270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317BB"/>
  <w15:docId w15:val="{B365CADF-EB8D-4541-95C4-28C3F5512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42D3A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42D3A"/>
    <w:pPr>
      <w:spacing w:after="100"/>
      <w:ind w:left="480"/>
    </w:pPr>
  </w:style>
  <w:style w:type="table" w:styleId="MediumList1">
    <w:name w:val="Medium List 1"/>
    <w:basedOn w:val="TableNormal"/>
    <w:rsid w:val="00A42D3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0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72</Words>
  <Characters>3832</Characters>
  <Application>Microsoft Office Word</Application>
  <DocSecurity>0</DocSecurity>
  <Lines>31</Lines>
  <Paragraphs>8</Paragraphs>
  <ScaleCrop>false</ScaleCrop>
  <Company>University of the Free State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3</cp:revision>
  <dcterms:created xsi:type="dcterms:W3CDTF">2022-08-02T08:45:00Z</dcterms:created>
  <dcterms:modified xsi:type="dcterms:W3CDTF">2022-08-0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02</vt:lpwstr>
  </property>
  <property fmtid="{D5CDD505-2E9C-101B-9397-08002B2CF9AE}" pid="4" name="output">
    <vt:lpwstr/>
  </property>
</Properties>
</file>